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otographer</w:t>
      </w:r>
      <w:r>
        <w:t xml:space="preserve"> </w:t>
      </w:r>
      <w:r>
        <w:t xml:space="preserve">for</w:t>
      </w:r>
      <w:r>
        <w:t xml:space="preserve"> </w:t>
      </w:r>
      <w:r>
        <w:t xml:space="preserve">Sudan</w:t>
      </w:r>
      <w:r>
        <w:t xml:space="preserve"> </w:t>
      </w:r>
      <w:r>
        <w:t xml:space="preserve">Khartoum</w:t>
      </w:r>
    </w:p>
    <w:bookmarkStart w:id="20" w:name="X5f5f0b5455df7b48109acf418ca94e52ed300dd"/>
    <w:p>
      <w:pPr>
        <w:pStyle w:val="Heading1"/>
      </w:pPr>
      <w:r>
        <w:t xml:space="preserve">COVER LETTER FOR A PHOTOGRAPHER POSITION IN SUDAN KHARTOUM</w:t>
      </w:r>
    </w:p>
    <w:p>
      <w:pPr>
        <w:pStyle w:val="FirstParagraph"/>
      </w:pPr>
      <w:r>
        <w:rPr>
          <w:bCs/>
          <w:b/>
        </w:rPr>
        <w:t xml:space="preserve">Dear [Hiring Manager's Name],</w:t>
      </w:r>
    </w:p>
    <w:p>
      <w:pPr>
        <w:pStyle w:val="BodyText"/>
      </w:pPr>
      <w:r>
        <w:t xml:space="preserve">I am writing to express my enthusiastic interest in the Photographer position at your esteemed organization in Sudan Khartoum. As a dedicated and passionate photographer with over [X years] of experience capturing the essence of culture, people, and landscapes, I am eager to contribute my skills to a dynamic and meaningful role in one of Africa’s most vibrant cities. My journey as a Photographer has been shaped by a deep respect for storytelling through visuals, and I am particularly drawn to the unique opportunities Sudan Khartoum offers for creative exploration.</w:t>
      </w:r>
    </w:p>
    <w:p>
      <w:pPr>
        <w:pStyle w:val="BodyText"/>
      </w:pPr>
      <w:r>
        <w:t xml:space="preserve">As a Photographer, I have always believed that images have the power to transcend language and connect people across boundaries. My work spans documentary photography, portrait sessions, and landscape captures, with a focus on highlighting human stories and cultural richness. Whether it’s capturing the bustling markets of Khartoum or the serene landscapes along the Nile River, I strive to create visuals that evoke emotion and provoke thought. This dedication to authentic storytelling aligns perfectly with the mission of your organization in Sudan Khartoum, where visual narratives play a critical role in preserving heritage and fostering community engagement.</w:t>
      </w:r>
    </w:p>
    <w:p>
      <w:pPr>
        <w:pStyle w:val="BodyText"/>
      </w:pPr>
      <w:r>
        <w:t xml:space="preserve">Sudan Khartoum, as a city steeped in history and diversity, presents an unparalleled backdrop for a Photographer. From its ancient ruins to its modern urban energy, the city is a mosaic of traditions and innovations. I have long admired the way Sudan’s cultural tapestry—its festivals, architecture, and daily life—offers endless inspiration. As a Photographer with experience working in multicultural environments, I understand the importance of approaching each project with sensitivity, creativity, and technical precision. My portfolio includes projects that document grassroots movements in Sudanese communities and celebrate the resilience of its people through visual art.</w:t>
      </w:r>
    </w:p>
    <w:p>
      <w:pPr>
        <w:pStyle w:val="BodyText"/>
      </w:pPr>
      <w:r>
        <w:t xml:space="preserve">What sets me apart as a Photographer is my ability to adapt to diverse settings while maintaining a strong artistic vision. I am proficient in using advanced photography equipment, including high-resolution DSLR cameras, lenses tailored for low-light conditions, and portable lighting setups. My expertise in post-processing software such as Adobe Lightroom and Photoshop allows me to enhance the quality of my work without compromising its authenticity. Additionally, I have experience managing large-scale photo projects, from concept development to final delivery, ensuring that every detail aligns with the client’s goals.</w:t>
      </w:r>
    </w:p>
    <w:p>
      <w:pPr>
        <w:pStyle w:val="BodyText"/>
      </w:pPr>
      <w:r>
        <w:t xml:space="preserve">Photography in Sudan Khartoum requires not only technical skill but also an understanding of the local context. I have spent time researching the city’s historical significance and its contemporary challenges, which has deepened my appreciation for its unique identity. For instance, I have followed initiatives that use photography to preserve endangered cultural practices and document humanitarian efforts in the region. As a Photographer, I am committed to using my craft as a tool for advocacy and education, ensuring that the voices of Sudanese communities are represented with dignity and accuracy.</w:t>
      </w:r>
    </w:p>
    <w:p>
      <w:pPr>
        <w:pStyle w:val="BodyText"/>
      </w:pPr>
      <w:r>
        <w:t xml:space="preserve">My approach to photography is rooted in collaboration. I believe that the best images are created when there is a mutual exchange of ideas between the Photographer and their subjects. In Sudan Khartoum, where cultural traditions are deeply valued, this philosophy is especially important. I would bring a respectful and open mindset to every project, ensuring that my work reflects the true spirit of the people and places I photograph. Whether it’s capturing the vibrant colors of a traditional wedding or the quiet resilience of a local artisan, I aim to create images that resonate on both an emotional and intellectual level.</w:t>
      </w:r>
    </w:p>
    <w:p>
      <w:pPr>
        <w:pStyle w:val="BodyText"/>
      </w:pPr>
      <w:r>
        <w:t xml:space="preserve">In addition to my technical skills, I bring a strong work ethic and adaptability. Photography in Sudan Khartoum may involve working in challenging conditions, from extreme weather to remote locations. My experience in such environments has honed my ability to remain focused and resourceful under pressure. I am also fluent in [language(s), if applicable], which would enable me to communicate effectively with local communities and stakeholders.</w:t>
      </w:r>
    </w:p>
    <w:p>
      <w:pPr>
        <w:pStyle w:val="BodyText"/>
      </w:pPr>
      <w:r>
        <w:t xml:space="preserve">I am particularly excited about the opportunity to contribute to your organization’s mission in Sudan Khartoum. Your commitment to [specific cause, e.g., cultural preservation, education, or community development] aligns with my own values as a Photographer. I am confident that my skills, experience, and passion for visual storytelling would add significant value to your team. I would be honored to discuss how my background and vision align with your needs.</w:t>
      </w:r>
    </w:p>
    <w:p>
      <w:pPr>
        <w:pStyle w:val="BodyText"/>
      </w:pPr>
      <w:r>
        <w:t xml:space="preserve">Thank you for considering my application. I look forward to the possibility of contributing to the vibrant photographic community in Sudan Khartoum and helping your organization achieve its goals through compelling visual narratives.</w:t>
      </w:r>
    </w:p>
    <w:p>
      <w:pPr>
        <w:pStyle w:val="BodyText"/>
      </w:pPr>
      <w:r>
        <w:t xml:space="preserve">Sincerely,</w:t>
      </w:r>
      <w:r>
        <w:br/>
      </w:r>
      <w:r>
        <w:t xml:space="preserve">[Your Full Name]</w:t>
      </w:r>
      <w:r>
        <w:br/>
      </w:r>
      <w:r>
        <w:t xml:space="preserve">[Your Contact Information: Email, Phone Number, Portfolio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otographer for Sudan Khartoum</dc:title>
  <dc:creator/>
  <dc:language>en</dc:language>
  <cp:keywords/>
  <dcterms:created xsi:type="dcterms:W3CDTF">2026-07-23T19:19:38Z</dcterms:created>
  <dcterms:modified xsi:type="dcterms:W3CDTF">2026-07-23T19:19:38Z</dcterms:modified>
</cp:coreProperties>
</file>

<file path=docProps/custom.xml><?xml version="1.0" encoding="utf-8"?>
<Properties xmlns="http://schemas.openxmlformats.org/officeDocument/2006/custom-properties" xmlns:vt="http://schemas.openxmlformats.org/officeDocument/2006/docPropsVTypes"/>
</file>